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ค31101</w:t>
      </w:r>
      <w:r>
        <w:t xml:space="preserve"> </w:t>
      </w:r>
      <w:r>
        <w:t xml:space="preserve">คณิตศาสตร์</w:t>
      </w:r>
      <w:r>
        <w:t xml:space="preserve"> </w:t>
      </w:r>
      <w:r>
        <w:t xml:space="preserve">1</w:t>
      </w:r>
      <w:r>
        <w:t xml:space="preserve"> </w:t>
      </w:r>
      <w:r>
        <w:t xml:space="preserve">ม.4/1</w:t>
      </w:r>
      <w:r>
        <w:t xml:space="preserve"> </w:t>
      </w:r>
      <w:r>
        <w:t xml:space="preserve">(เช้า)</w:t>
      </w:r>
      <w:r>
        <w:t xml:space="preserve"> </w:t>
      </w:r>
      <w:r>
        <w:t xml:space="preserve">200867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20</w:t>
      </w:r>
      <w:r>
        <w:t xml:space="preserve"> </w:t>
      </w:r>
      <w:r>
        <w:t xml:space="preserve">สิงห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3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  <w:r>
        <w:br/>
      </w:r>
      <w:r>
        <w:rPr>
          <w:rStyle w:val="VerbatimChar"/>
        </w:rPr>
        <w:t xml:space="preserve">                 ค่ะสวัสดีค่ะได้ยินเสียงไหมคะ     เด็กคะสวัสดีที่รักหรือยัง   หัวหน้าห้อง        โอเคนั่งได้ค่ะนั่งได้วันนี้เรามีกี่คนลูก วันนี้เรามากันกี่คนเอ่ยห้องนี้ 4/1     5 5 หรือ 6   หนีไปไหนคนนึง ไปเข้าห้องน้ำใช่ไหม เดี๋ยวเพื่อนมาไม่เป็นไรค่ะ  ป๊อกแป๊กอีกคนนึงใช่ไหมลูกตกแตกอยู่ข้างล่าง โอเคเรียนอยู่ห้องสมุดนะคะ   วันนี้สบายดีไหมคะสบายดีค่ะ ฝนตกนะลูกตั้งแต่เมื่อคืนใช่ไหมฝนตกหนักมากเลยไม่หยุดเลยแล้วกูได้ยินข่าวว่า ตอน 4:00 น เนี่ยไฟดับใช่ไหม ใช่เมื่อวานนี้ฝนตกหนักนะคะแล้วก็ไฟดับด้วย ตอนนี้ก็ยังตกอยู่เพราะฉะนั้นครูฝากไว้นะคะ   ฝากไว้ว่าเด็กๆที่เปียกฝนนะคะ ต้องดูดีๆนะห้ามเปียกฝนเรามีร่มนะคะ  เรามีร่มแดดใช้ร่มให้เป็นประโยชน์นะคะแล้วก็ดูน้องด้วยนะลูก เมื่อวานตอนเย็น หลังจากทานข้าวเสร็จนะคะครู ขับรถมาหน้าโรงเรียนตรงสนามฟุตบอล  กูเห็นน้องน้องปฐมเตะฟุตบอลเล่นฟุตบอลอยู่ตรงสนาม แล้วฝนมันตกด้วย  อันนี้ไม่เอานะคะ ฝากด้วยเป็นพี่นะคะพี่มัธยมที่อยู่ที่หอนอนนะคะ  ทานข้าวเสร็จแล้วดูแลน้องให้ดีนะคะให้น้องทานข้าวเสร็จแล้วรีบขึ้นเรือนอนไป น้ำเลยนะคะช่วงนี้ฝนตกบ่อยๆเลย ไม่ให้เล่นน้ำฝนนะลูก ว่าเดี๋ยวไม่สบายนะคะถ้าไม่สบายเดี๋ยวมาจะ ทำให้แบบ เรียนไม่ได้นะคะ  หลายคนนะคะเมื่อสัปดาห์ที่แล้วสัปดาห์ที่แล้วน่ะ ไม่มาใช่ไหม  ปังปอนด์ปังปอนด์ ปังปอนด์ไม่ได้มาใช่ไหมคะสัปดาห์ที่แล้ว ยัง  วันนี้กูจะขึ้นเรื่องใหม่แล้วนะลูก เรื่องของเซต เดี๋ยวคุยจะทบทวนอีกทีนึงนะคะ เบสคืออะไร  จำได้ไหม  พี่กิ๊ฟเซ็ทคือการ จัดสิ่งของใช่ไหมคะ  เพลงของอะไรก็ได้ จัดให้เป็นหมวดเป็นหมู่ใช่ไหมคะ สิ่งนั้นจะระบุได้ว่ามันอยู่ข้างในมันอยู่ในกลุ่มนี้ หรือว่าอยู่ข้างนอกนะคะอันนี้คือคุณสมบัติของเซตการจัดให้อยู่ในกลุ่มเดียวกันจะต้องมีคุณสมบัติ เหมือนกันคล้ายๆกัน จำได้ไหมคะ อย่างเช่นกลุ่มของผลไม้ ว่าจะมีอะไรบ้างมีอะไรบ้างพี่กิ๊บผลไม้อะไรคะ  ผลไม้มีอะไรบ้าง อะไร กล้วยแอปเปิ้ลมีอะไรอีกผลไม้ มังกรผลไม้มีอะไรบ้างลูก   ผลไม้มีอะไรบ้างไม่ใช่พี่ปอนด์  ต้องมองดูพี่ล่ามลูกห้ามห้ามมองไปข้างนอกเดี๋ยวกูจะปิดห้องสอนเลยดีไหม ไม่ต้องมองเลย เพื่อนก็ชอบเดินผ่านไปผ่านมาใช่ไหม ไม่ดูแล้วนะไม่ต้องดูเพื่อนแล้วนะคะ เด็กทุกคนจะต้องดูหน้าจอดูพลาดนะคะเพราะว่าครูพูดแล้วพี่ล่ะมาทำภาษามือ ถ้าลูกไม่ดูภาษามืออ่ะ   ลูกก็จะไม่เข้าใจนะคะว่ากูพูดอะไรนะ  พี่กิ๊ฟบอกกูว่าผลไม้ก็คือ กล้วยแอปเปิ้ลใช่ไหมคะ มีอะไรอีก มังกรมีอะไรอีกคะที่อยู่ในกลุ่มของผลไม้   ใช้ผลไม้อื่นๆมีอะไรบ้าง  แตงโม   Apple ไปแล้วรูปแอปเปิ้ลซ้ำ      แตงกวาหรอ  แตงกวาเป็นผักหรือผลไม้   ดูดีๆนะลูก การจัด  สิ่งของหรือว่ากลุ่มราคาให้มันเป็นหมวดเป็นหมู่เนี่ยดูดีๆว่าสมบัติของมันคืออะไรนะคะ ลูกเข้าใจแล้วทีนี้จำได้ไหมเรื่องของสมาชิกของเซต อะไรก็ตามที่อยู่ในเฟซนั้นนับจำนวนว่ามันมีกี่  เลิกกี่ครั้งนะคะ มีเท่าไหร่ถ้าสมมุติว่าในกลุ่มนั้นมีแอปเปิ้ลอยู่ 2 ลูกให้นับเป็น 1 นะคะ อันเดิมเราไม่นับซ้ำนะคะให้นับแค่ครั้งเดียวพอ แล้วก็เซ็ตเวลาเขียนชื่อนะคะเพราะจะใช้นิยมใช้ก็คือ อักษร พยัญชนะภาษาอังกฤษตัวพิมพ์ใหญ่นะลูกนะที่นี้เรามาดูกันว่า เรารู้จักเฟซมาแล้วล่ะ เฟซก็เหมือนกับ จำนวนทั่วไปนะคะมันมีการรวมของเซต มันเอาเซตต่างๆเนี่ยมาดำเนินการ ทำอะไรได้บ้างนะคะครูจะสอนอยู่ทั้งหมดอยู่ 4 แบบด้วยกันนะดูนะ การดำเนินการของเซต การดำเนินการของเซต มันมีวิธีไหนบ้างนะคะ ลูกเห็นภาพนี้ไหม  ภาพแรก มีอยู่ 4 ภาพนะคะภาพแรก ยูเนี่ยน อยู่เนี่ยนะกว่านี้ Union มันหมายถึงอะไรลูกเห็นไหมตัวที่ระบายสีอ่ะ ระบายสีมันมีเศษอยู่ 2 2 กลุ่มนะคะ ก็คือ Set A กับเซต B เมื่อเอามาดำเนินการเอามารวมกันนะคะ ร่วมกันเนี่ย  ยูเนี่ยนหมายถึงสมาชิกทุกตัวนะลูก ระบายสีทุกตัวเลยที่พบใน a กับ B       เขาก็เลยระบายสี AB เนี่ยเต็มเลย เต็มเลยนะเนี่ย   แสดงว่ามีสมาชิกทุกตัว ไม่ว่าจะอยู่ใน mib เวลามายูเนี่ยนกันนะคะ หมายถึงการรวม รวมสมาชิกของ akb เข้าด้วยกัน เขียนเป็นเซตใหม่ได้นะคะ มันก็จะมีวิธีการ มีสัญลักษณ์ทางคณิตศาสตร์ที่เกิดขึ้นคำว่า Union นะลูกและอีกอันนึง intersection คืออะไร  ตัวนี้ดูภาพลูกเห็นความต่างไหมอันนี้ระบายเต็มเลย a กับ B ภาพที่ 2 intersection คืออะไร ระบายแค่ตรงกลางที่มันเอามาคอสกันที่มันเอามา เริ่มการ   ประสานกันประสานกันแค่ตรงนี้ใช่ไหมที่มัน  มีส่วนร่วมกันนะคะ อันนี้เขาเรียกว่า intersection  เราก็แค่ระบายตรงนี้หมายถึงสมาชิกของเซต a กับเซต B ตรงที่ระบายเนี่ย สมาชิกมันเหมือนกันมันเป็นตัวเดียวกันนะคะ วันนี้นะ   อันที่ 3 คอมพลีเมนต์ของเซต คอมพิเม้นเนี่ยหมายถึง  คอมพลีเมนต์ พี่นะคะ   B ไม่มีอะไรดีเลย  สบายหมดเลย a กับข้างนอกมีทุกข์ ยกเว้นในบีนะคะอันไหนที่เป็นวงกลม B เนี่ย ว่าง ไม่ได้ระบายสีเลยเห็นไหมบีว่างเลยว่างไม่มี  นั่นหมายถึงว่าเขาตัดเอาสมาชิกทุกตัวที่อยู่ในวีดีโอออกไปเลยนะคะเขาไม่เอา ก็เลยระบายสีแล้วก็ตัวที่อยู่สี่เหลี่ยมข้างนอกนะ ตัวที่ 4 นะคะ ตัวที่ 4  ลักษณะคล้ายกันกับการลบเลยลูก เขาเรียกว่าผลต่าง ผลต่างคือการลบ เขียนสัญลักษณ์แบบนี้  ลบ บีนะคะเวลาเขียนตัวนี้ ตัวนี้เอาออกบี เห็นตัวที่มันเหลื่อมกันอยู่ไหมบีที่มัน มันประสานกับเอ เขาไม่ระบายสี ขึ้นตัดเอาสมาชิกที่พบในบีออกไป นะคะระบายสีแค่ตรงนี้ นี่คือภาพสัญลักษณ์  ของการดำเนินการของเซตนี้เรามาค่อยๆเรียนรู้ไปทีละตัวนะคะ ถ้าเราเพิ่มเน็ต แล้วก็ใส่ตัวเลขก็ไปเดี๋ยวมันจะเป็นยังไงเนาะ ทบทวนจำได้ไหม   อ่านว่าอะไรลูกเซตที่เท่ากัน   หรือไม่เท่ากัน  สัปดาห์ที่แล้วอันนี้สอนแล้วใครจำได้บ้าง ครูสอนแล้วนะคะ เน็ตอันไหนที่มันเท่ากันมันคืออะไรห้ามลืมห้ามลืมเด็ดขาด ตัวอย่างลูกเห็นภาพไหมคะ a กับ b กับ C  Set A  Let It Be Set 4 เห็นภาพไหมลูก เนี่ยมันมีอะไรคะ มะม่วงกับ แตงโม Apple ถูกต้อง  เปิ้ลค่ะ Apple มีกี่ลูก  มะม่วงมีกี่ลูกมี 2 แอปเปิ้ลมีเท่าไหร่มี 2 นะคะ แล้วดูปีลูก บีมีอะไรบ้าง มีอะไรบ้างเนี่ย    เหมือนกันใช่ไหม 2 ลูกมี มะม่วง 2 ลูกเหมือนกันเท่ากันสมาชิกเป็นตัวเดียวกันเรียกเหมือนกัน  ตัวเดียวกัน Apple Apple มะม่วงมะม่วง  แสดงว่าเท่าหรือไม่เท่าหรอก  a กับ B Set a กับ B เท่ากัน ก่อนอื่นเราจะต้องไปดูว่าจำนวนสมาชิก เท่ากันหรือเปล่านะคะในเฟซนั้น และ 2 สมาชิกนั้นเหมือนกันทุกตัวหรือเปล่า ถ้ามันเข้า สมบัติ 2 ข้อนี้ข้อ 1 กับข้อ 2 นะลูก สรุปได้เลยว่า มันเป็นเซตที่เท่ากันเท่ากันเครื่องหมายเท่ากับเป็นสัญลักษณ์นะคะ ตัวนี้นะทีนี้มาดูซิ   Siri เป็นยังไงลูก  เหมือนไหมคะ สมาชิกมีอะไรอ่ะดูดีๆเหมือนหรือไม่เหมือน   ไม่เหมือนนะคะ Siri คืออะไร  Apple มะม่วงอะไรมะเขือเทศ  มันเหมือนกับ bnk ป่ะ  มันไม่เหมือนใช่ไหมเพราะว่ามันต่างตรงไหนลูก SCB มันต่างตรงไหนคะ  มันต่างตรงไหน  มันมีอะไรที่ต่างเพิ่มเข้ามา มีอะไรคะแสดงว่าดูแค่นี้ก็รู้แล้ว มันไม่เท่ากันนะคะ มันไม่เท่ากันนะ  สีไม่เท่ากับ a c ไม่เท่ากับ B นั่นเอง อันนี้จำได้นะ ความหมายของเซตที่เท่ากันหรือไม่เท่ากันดูแค่นี้มีสมบัติอยู่ 2 ข้อ สมาชิกเหมือนกันทุกตัว        2 จำนวนสมาชิกเท่ากัน       สมบัติ 2 ข้อนี้ แป๊บนะคะแสดงว่าใส่สัญลักษณ์นี้ได้เลยเท่ากับบี สัญลักษณ์เท่ากับได้เลยแต่ถ้าเมื่อไหร่ก็ตาม คุณสมบัติข้อใดข้อหนึ่งมันไม่ได้ ต้องใช้สัญลักษณ์ไม่เท่ากันนะคะไม่เท่ากัน  อันนี้กูทบทวนเรื่อง ที่เท่ากัน หรือไม่เท่ากันนะคะทีนี้เรามาขึ้นของเราแล้ว ขอใหม่ค่ะการดำเนินการของเซตคืออะไร มันก็คือการสร้างเฟซใหม่ขึ้นมา สร้างเฟสใหม่ขึ้นมา จากเดิมที่มีอยู่แล้วนะคะทำได้หลายวิธี สีแบบที่กูบอกไปตอนแรกมีอยู่ 4 แบบนะคะก็คือยูเนี่ยน intersection  คอมพลีเมนต์ และผลต่างระหว่างเซต เวลาเอามาดำเนินการให้ได้อันนี้กูจะสอบด้วยนะ ตอบยังไงตอบด้วยการเขียนแจกแจงสมาชิกนะคะ แล้วก็สอบโดยการเขียนแผนภาพเมื่อกี้ให้ระบายสี  ลูกจะต้องจำ  เชิญค่ะ ไม่ต้องโผล่มาดูเพื่อน ปังปอนด์บอกว่า ให้เพื่อนเข้ามาได้แล้ว      ดีมากปีนี้ พี่เปรมพี่เปรมนี่เรียนไปแล้วไม่นั่งตรงนี้ฝนมันตกแล้วมันรั่วลูก ให้มานั่งตรงนี้ค่ะย้ายที่นั่งฝนมันตกแล้วมัน เดี๋ยวเปียกนะตรงนั้นน่ะ หลังคามันรั่วมานั่งตรงนี้   ไม่เอา แล้วแต่นะไม่เป็นไร มันก็จะหยดลงมานิดๆนะคะระวังดีๆนะ      พี่เปรมไปไหนมาครับไปไหนมาครับ  ไปดื่มน้ำ หรอ อ๋อโอเค  ต่อไปต่อไปนะคะครั้งต่อไปสัปดาห์ต่อไปพี่เจมส์พี่เจมส์ดูครูนะ จะต้องเข้ามาตรงเวลาพร้อมกับเพื่อนนะลูกนะ โอเคไหม  โอเคเดี๋ยวครั้งต่อไปให้ลูกเข้ามาพร้อมกับเพื่อนๆนะคะเราต้องตรงเวลานะ อันนี้ดูต่อนะคะพี่กิ๊ฟดูนะ การดำเนินการของเซต 4 แบบเรามาเริ่มกันเลยนะคะ   สัญลักษณ์ครูหาย   มันจะเป็น Where are you นะคะ             ไม่เป็นไร  ทำไมภาพมันไม่ขึ้น  จะเป็นแบบนี้ลูก  จะเป็นแบบนี้นะตัวใหญ่นะไม่ต้องเขียนเล็กเวลาเราใช้คำว่า Union เราจะใส่สัญลักษณ์ตัวนี้เข้าไปแทนคำนะคะ ใช้สัญลักษณ์ตัวนี้แทนคำ  เหมือนกับ a + b นะคะการรวมนะคะความหมายก็คือการรวมสมาชิกทั้งหมดนั่นเองนะคะ วิธีการสร้าง เปิดขึ้นมาใหม่ยังไงคนแรกตัวอย่าง  ถ้าครูให้เซ็ตมาอยู่ 2 Set คือ Set a กับ B   คิดดูนะ เอมีอะไรบ้างสมาชิกมีอะไรบ้าง   มีอะไรบ้างคะสมาชิก  มี 1 หรอ any 100 A มี 2 มี 3 มี 4 กูถามว่า   na เท่าไหร่สมาชิกมีทั้งหมดกี่ตัวคะ na พี่กิ๊ฟ มีทั้งหมดกี่ตัวลูก 4 ตัวหรอนัดดีๆกูถามว่าจำนวนสมาชิก  เท่าไหร่พี่ปอนด์พี่ปอนด์ตอบคนละ บอลต่อไปแหละ 2 ก็ไม่ใช่ลูกนับสิคะ a กูถามว่า na 1233 นะคะ n a na นะลูก มีอยู่ 3 ตัว OK ดีล่ะคะมีกี่ตัว  มีสมาชิก 5 กับ 6 มีจำนวนกี่ตัวคะ NB มีเท่าไหร่ มี 2 ง่ายๆ ครูถามว่า เวลาเอามายูเนี่ยนกัน    ยูเนี่ยนคือเอามารวมกันทั้งหมดเลยนะคะ มันมีตัวที่เหมือนกันไหมลูก  มีตัวที่เหมือนกันไหมสมาชิก a W ไม่เหมือนกันเลยเพราะฉะนั้น ก็หยิบมาทั้งหมดเลยเข้าใจนะ เพราะยูเนี่ยน Union เอาสมาชิกมารวมกันทั้งหมด 2 เซตนะคะ Set a กับ B เนี่ยเอามาเกิดเฟซใหม่เขาเรียกว่า a Union B อันนี้คือ  การรวมเหมือนกัน ลักษณะเดียวกันถ้ากูบอกว่า Set A คือเซตของนักเรียนหญิง ห้องม 4/1 มีใครบ้าง นักเรียนหญิง  Set A  มีอะไรคอร์ด แบมคือเซตของนักเรียนหญิงนะคะ b คือเซตของนักเรียนชาย มีน้องนนท์ปังปอนด์แล้วก็มีพี่เฟรมนะคะ อยู่ 3 คน เหมือนกัน ถ้ากูเอาเซ็ต  นักเรียนหญิงม 4/1 มายูเนี่ยนกับนักเรียนชายม 4/1 มันหมายถึงนักเรียนทั้งหมดหรือป่ะ นักเรียนทั้งหมดที่อยู่ในห้องนี้ 6 คนเลยนะคะ เหมือนกันเพียงแต่ว่าอันนี้มันเปลี่ยนตัวเลขนะคะ เรียนสมาชิกที่อยู่ข้างในเฉยๆ a234 อันนี้คือสมาชิกมีตัวไหนบ้างนะคะปี 56 มันเหมือนกันไหมลูก สมาชิก AB นี่เหมือนกันไหมเหมือนหรือต่างกัน เหมือนหรือต่างกันถามหน่อย มันเหมือนกันไหมนี่ มันเป็นตัวเดียวกันไหม 22 อยู่ในเซต a และ b มีไหมลูก   มีไหมคะไม่มีเลยไม่พบเลย 2   3BB มีไหม 3 ไม่พบในบีนะคะ 4 ก็ไม่พบในบีเหมือนกันแสดงว่าสมาชิก ต่างกันหมดทุกตัว เมื่อสมาชิก เซตนี้ต่างกันลูกต่างกันหมดเลย เราก็เอาสมาชิกของเอกับบีนี่ เอามาหมดเลยเอามาอยู่ใน a Union B สร้างเสร็จใหม่ขึ้นมา ตั้งเวลาสร้างสร้างยังไงคะ Acer ไม้ A มี 2 อ่านเขียนก่อนเลยนะคะ เขียน 2   ต๋อง เขียนแล้วนะคะ เอาสมาชิกตัวนี้ลงมา 2 แล้วมีอะไรอีกเอ มี 3 ใช่ไหม แล้วก็เขียน 3 นะคะ 3 ลงไปมีอะไรอีกลูก มีสิค่ะ m a หมดแล้วไปเอาบิลมารวมกันนะคะ บีก็คืออะไรคะ และสุดท้าย คืออะไรเอ่ย OK อันนี้คือเฟซใหม่ที่เกิดขึ้น เพชรใหม่ที่เกิดขึ้นนะตัวนี้ มันเกิดเฟซใหม่ขึ้นมาแล้ว เขาเรียกว่า a Union B สมาชิก ตัวที่อยู่ใน a กับ B นะคะเอามาเขียนเป็นเซตใหม่ขึ้นมา  ยากหรือง่ายอันนี้น่ะ ยากไหม   ง่ายนะคะอันนี้มันง่ายมากเลยนะ  เข้าใจนะ  พี่นนท์เข้าใจไหมลูก เข้าใจนะ   เข้าใจไหมเข้าใจแบมและลูกแบมเข้าใจไหมคะ วิธีการคิด OK    ข้อ 2 นะเอาใครดี ใครจะทำข้อ 2 ใครจะทำข้อ 2 ลูกมันมีอยู่ 4 ข้อ  ข้อ 2    ดูซิ a Union B เหมือนกันลูกดูนะ  ลูกคิดว่า setfsb เวลาเอามาสร้างเสร็จใหม่นะคะ a Union B มันจะเขียนยังไง    ก่อนอื่นลูกก่อนอื่นเรามาดูก่อนนะคะอันดับแรกเรามาดูก่อนว่า a กับ b มีตัวที่เหมือนกันไหม   สมาชิกตัวไหนที่เหมือนกัน              วันไหนสมาชิกที่เหมือนกัน     มีอะไรคะ 22 นี่มันเหมือนกันเนี่ย 2 นะดูนะ 2 ตัวนี้     กลับ 2 ตัวนี้ a b มีสมาชิกที่เหมือนกัน 2 2 นี่เหมือนกันแล้วนะมีอะไรอีกลูกมีอะไรอีกมี 3 3 ก็เหมือนกัน  3 ก็เหมือนกันมีอะไรอีกคะ   5 ก็เหมือนกัน ถูกต้อง 555 32 มันเป็นตัวที่เหมือนกันเวลาเราเอามายูเนี่ยนการเลยลูก เวลาเราเอามายูเนี่ยนกันนะ วิธีเขียน เขียนตัวที่ อะไรก่อน จะได้ไม่ลืมนะคะ เขียนตัวที่  มันไม่คล้ายกันเลยเริ่มจากเอเอเอมาก่อนนะ มาก่อนนะ   a เหลืออะไรคะ เอกเหลือก็คือ 1 ใช่ป่ะแล้วก็เลยเขียน ปลานึ่ง อย่าลืมคอมม่านะลูก ถ้าเราไม่ใส่คอมม่ามันจะเป็นตัวเดียวนะคะเป็นตัวเดียวกันกับ 2 เหมือนกัน ครั้งเดียวหรือสองครั้ง  22 นี้ถูกไหม รูปหล่อ ถามจริงถูกหรอ   กูบอกว่าอะไรลูก กูบอกว่าวิธีการเขียนเซต สมาชิก ตัวไหนที่มันเหมือนกันให้เขียนแค่ครั้งเดียวนะคะ เขียนแค่ครั้งเดียว    นี่มันเหมือนกันเพราะฉะนั้นเราหยิบมาแค่ครั้งเดียวนะคะ ลบออก 1 ตัว  2 เอามาแค่  ตัวเดียวพอและ   3 ตัวนี้ 3 ก็เหมือนกันเพียงแค่ครั้งเดียว และ 5   พอแล้วหมด อันนี้คือ a Union B   A ยูเนี่ยน B  สังเกตดีๆนะลูก  ถามว่า a Union B เขาจะให้เรามองหาว่า 1 เราพบไหมเราเจอไหม มันมีมันมีอยู่ใน 1 แสดงว่า อย่างน้อยมันก็เจอแหละใน Set a นะคะ ของมีไหมลูก   มีสิมันมีทั้งสองเลยนะคะ มี ผ้าก็มี เพราะฉะนั้นเราเช็คแล้วว่า ลบลบลบหมดเลยสมาชิก ทุกตัวเลยที่เราเขียน A ยูเนี่ยน B เข้าใจนะ ง่ายมาก กรณีแรก ข้อที่ 1 สมาชิกของเซตไม่เหมือนกันเลยนะคะมันไม่เหมือนกันเลยคนละตัว เราก็เลยเขียนเซตใหม่ขึ้นมา a Union B เอาสมาชิกทั้งหมดมา มาเขียนเป็นเซตใหม่ ตัวอย่างข้อที่ 2    ในเซตนั้นมีสมาชิกที่เหมือนกัน ตัวไหนที่มันเหมือนกันแล้วเอามาเขียนแต่ว่าเขียนแค่ครั้งเดียว  แล้วจะไม่เขียนซ้ำ  เพียงครั้งเดียวครั้งเดียวครั้งเดียวเข้าใจนะ เคนะ ทีนี้มาดูข้อ 3 ได้ละเมื่อกี้กูบอกว่า ยังไง อาหาร Union B อันไหนเหมือนกันอันไหนเหมือนกันก่อน  1 กับ 1 เหมือนกันชาย 1 กับ 1 เหมือนกันลูก น้าหนึ่งกับหนึ่งเหมือนกัน  เพื่อกันไม่ให้ไม่ให้เราหลงนะคะเราก็ระบายสีฟ้าค่ะโอเคตัวนี้นะมันเหมือนกันนะ จะได้ไม่งง ต่อไปคือ 55 ก็เหมือนกัน   วิธีการเขียนเพื่อไม่ให้เกิดการผิดพลาดนะคะเราเช็คตัวเองได้เราเขียนเซต a ก่อนลูก เขียนเริ่มจาก Set a z a ไหนที่มันไม่เหมือนกัน ถามกับเด็กถูกไหมเขียนมาก่อนค่ะ เอา 3 มาก่อน  7 HD มีไหม ที่มันไม่เหมือนกันไม่มีนะคะหลังจากนั้นถ้าเราเช็คแล้วมันไม่มีแล้วก็เขียนตัวที่เหมือนกัน ขา 1 และ  เสร็จแล้ว  ได้ไหม อันนี้คือความหมายของ A Union B นะเข้าใจนะ เราดูแล้วเราจับได้เลยว่า โหลดเฟซใหม่แล้ว a Union b a จำสัญลักษณ์ให้ได้นะลูก  ตัว U ตัวนี้อยู่ใหญ่นะจำให้ได้ เพราะต่อไป ถ้าใช้สัญลักษณ์อันนี้มาแล้วให้สมาชิกของเซตต่างๆมา  ลูกทำเองอ่ะลูกต้องดูสัญลักษณ์แล้วก็จำให้ได้ อันนี้หมายถึงสมาชิกทุกตัวมารวมกันนะคะ    ข้อ 4 ใครจะทำข้อนี้ มองก่อนเลยมี 2 อาบน้ำบอกแบมบอกว่ามี 2 นะคะที่เหมือนกัน ก็ระบายสีไว้ก่อนนะลูกซองเหมือนกัน   มี 4    มีอีกไหม ไม่มีแล้วหมดแล้วที่มันเหมือนกันวิธีเขียนนะคะ a Union B เขียนให้จำได้ เจ๊ก่อนนะเจ๊ก่อนเอาอะไรมาใส่ก่อนลูก  หาหกก่อนเพราะว่ามันไม่เหมือนกันนะ กูจะให้ลูกใส่จะได้จำได้ง่ายนะคะแล้วก็ไม่ผิดพลาด ลูกดูอีกก่อน เอมีอะไร สมาชิก 6 กับ 8 นะคะ 568 เขียนลงมาก่อน 68 เสร็จแล้วบีลูกไปดูบีบีอะไร ดีที่มันไม่เหมือนคือ 3 นะเขียน 3 ลงมาก่อนค่ะ เสร็จแล้วสุดท้ายเลย ค่อยไปเขียนสมาชิกตัวที่มันมีทั้ง 2 คู่ 2 เซตนะคะที่มันเหมือนกัน 2 กับ 4 เขียนที่หลังได้นะคะ เราก็จะจำได้เช็คไปแบบนี้ทีละขั้นตอนนะคะ แปลถามว่า ถ้าลูกมองปุ๊บแล้วจับได้เข้าใจ Concept ลูกจะสามารถ เขียนได้เลยนะคะ ไม่ต้องมา USB ก่อนก็ได้แล้วแต่ลูกถ้าจะจัดเซตให้มันสวยๆ ก็เลี้ยงได้ เรียงจากจำนวนที่น้อยอ่ะค่ะ  เขียนก่อน อาจจะสลับก็ได้ 2 3 4 6 8 เขียนก็ได้เขียนแบบนี้ได้ นะคะ แปล จำได้ไหมที่กูบอกว่า ตำแหน่ง เวลาเราเขียนในเฟซเนี่ย เราจะใส่ตำแหน่งตรงไหนก็ได้เราจะเอา สมาชิกคนไหนไปเก็บตรงไหนก็ได้ความหมายเหมือนกันนะคะ ความหมายเหมือนกัน หมายถึงว่ามันอยู่ในกลุ่มมันอยู่ในเฟซนั้นเหมือนกันเพราะฉะนั้น ไม่มีผลนะคะมันไม่มีผลนะคะในการ เอาอันไหนก่อนดี นี่เป็นวิธีแล้วแต่เทคนิคของแต่ละคน แล้วแต่ของแต่ละคนหรือว่าวิธีการทำแบบนี้ง่ายๆฉันก็จะทำแบบ นะคะ    ข้อ 5   ล่าสุดอันละ 5 มีอะไรบ้างลูก  ที่มันเหมือนกันมีอะไรคะพี่กิ๊ฟมีอะไรที่มันเหมือนกัน AB ที่เหมือนกันมีไหม  2 ค่ะ 2 เหมือนกันหมดยัง หมดหรือยัง 4 ก็ไม่มี 3 ไม่มี เจ็บไม่มี 11 ไม่หมดแล้ววิธีการทำยังไงลูก  เขียนก่อนเอกสารมีอะไรบ้างสมาชิกของเอ เอาอันนี้มาก่อนค่ะ ใช่ไหม  3 เขียนตรงนี้นะ ยังไม่ต้อง 4 ลูกวิธีที่กูสอนเอาเองมาก่อนเองให้หมดก่อนนะคะ 3 คอมม่า  5 comments 7 คอมม่า 11 Commart เสร็จแล้วค่อยมาเริ่มที่เซ็ต B  เอาสิลงมา ตกลงมา 8 ลงมาเล่นแล้วตัวที่เหมือนกันสุดท้ายคือ 2 ครบหมดจบเลย  ที่นี่  ครูจะให้ลูกมาคะเขียน แบบฝึก   ทำเองนะกูจะลบอันนี้ออกนะคะแล้วให้ทำเองลูกเอาสมุดขึ้นมา ทำได้ไหมคะงงไหม เข้าใจไหมเข้าใจนะโอเคถ้าเข้าใจแล้ว ทำข้อ 1 ก่อนนะคะ           กูจะลบแล้วนะ     แจ้งค่ะ เขียนเลยค่ะข้อ 1           วันที่ 1 ได้ไหมมองชัดไหม     ทำเร็วๆนะคะลูกตั้งใจทำไม่คุยกันตอนที่ทำงานนะคะ หัวใจดีกูให้แค่ 5 ข้อเท่านั้นนะคะไม่เอาถึง 10 ข้อหรอกลูก อันนี้คือข้อที่ 1 ลูกเขียนเลข 1 นะไม่ต้องไปวาดภาพภาษามือเลข 1 นะคะ เขียนเลข 1 ลงไป  นะคะ แล้วก็ เขียน A เท่ากับเซต Set A = 234 ไม่ต้องใส่วงเล็บนะคะไม่ต้องใส่วงเล็บ สี่เหลี่ยมอย่างนี้ไม่เอาไม่ต้องเขียนอันนี้กูเพิ่มให้ลูกเห็นว่ามัน เจนเท่านั้น วันที่ 1 a = เซต 2   พอแล้วก็ปิดวงเล็บ ของเจ๊ได้นะคะแล้วก็เขียนว่า B เท่ากับ Set 56 แล้วตัวสุดท้าย ตอบนะคะเขียนตอบ a Union B = หนูก็เอาสมาชิกพี่ เข้าใจว่า ทำการกันแล้วนะ aub คืออะไร โอเคเริ่มทำเลยค่ะ                                                                                                                                                                                        ลูกค้า  ลูกมังกรนิดนึงนะลูก แต่เราทำแบบฝึกหัดเพิ่มอีกทีนะคะ ตรวจดูแล้วมีเพื่อน 3 คนทำเสร็จแล้วนะคะแล้วก็ทำถูกด้วย แล้วก็มีอีก ของคนที่ยังเข้าใจผิดอยู่นะลูก กูบอกว่า  อันไหนที่มันซ้ำกันนะคะ อย่างเช่นตัวอย่างข้อที่ 5 เนี่ยตัวที่ซ้ำกัน 2 กับ 2 เนี่ยให้ลูกเรียนแค่ครั้งเดียวนะคะ มันเป็นตัวเดียวกันเขียนแค่ครั้งเดียวไม่เอานะเขียน 2 2 แบบนี้ไม่เอา ไม่ได้นะคะไม่ให้เขียนซ้ำให้เขียนครั้งเดียวพอ และอีกคนนึง  ยังข้อเนี้ย ลูกเขียน ลูกเขียนว่าอะไรลูกเขียนว่า 2 ผลลัพธ์คือ 2 เห็น 3 ตรงนี้ 3   โห่   7   8   แล้วลูกคนรู้เห็น 234 มันเลี้ยงมาลูกเพลินเลยลูก 7990 ลงไปด้วย  r9 10   แล้วก็ 11   ลูกเห็นไหม 990 บาทมันไม่มีอยู่ในเซต a กับ B เลย ต้องดูดีๆนะลูกต้องดูดีๆไม่ใช่ว่าเพลินเขียนตัวเลขมาเรียงเรียงกันมาเลย ลองเข้าไป 990 ไม่เอานะคะอันนี้ไม่เอา  มาดูข้อสรุปนะคะข้อสรุปของยูเนี่ยนคืออะไร    ข้อสรุปของยูเนี่ยนคือ ยูเนี่ยน ของเซต a และเซต B        เขียนแทนด้วยสัญลักษณ์  A ยูเนี่ยน B  หมายถึง  เซตที่ประกอบด้วยสมาชิก   ซึ่งเป็นสมาชิกของเซต a หรือเซต B หรือของทั้ง 2 เซตเวลาเราเขียนแล้วจะเขียนแบบแจกแจงสมาชิก กลับ แบบฝึกที่ครูให้ก็ได้เพียงสมาชิกใส่ลงไปให้หมดเลยนะคะหรือ ลูกจะเขียนแบบ มีเงื่อนไขก็ได้ เขียนเซต a Union B แบบข้างล่างเนี่ยเห็นไหมตัวนี้ ก็ได้นะคะ แต่ส่วนใหญ่ครูจะให้เขียนแบบแจกแจงสมาชิกเพราะว่า เราจะมองเห็นภาพชัดเจนนะคะ   หมดเวลาแล้วต้องขอบคุณพี่ล่างนะคะหัวหน้าขอบคุณที่ราบหน่อยค่ะ    ไม่มีอะไรสงสัยใช่ไหมเข้าใจนะคะ เข้าใจ  ขอบคุณมากค่ะ    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ค31101 คณิตศาสตร์ 1 ม.4/1 (เช้า) 200867</dc:title>
  <dc:creator/>
  <cp:keywords/>
  <dcterms:created xsi:type="dcterms:W3CDTF">2024-08-20T03:01:39Z</dcterms:created>
  <dcterms:modified xsi:type="dcterms:W3CDTF">2024-08-20T03:01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20 สิงหาคม 2567 เวลา 08.30 น.</vt:lpwstr>
  </property>
  <property fmtid="{D5CDD505-2E9C-101B-9397-08002B2CF9AE}" pid="3" name="subtitle">
    <vt:lpwstr/>
  </property>
</Properties>
</file>